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7C34FB72" w14:textId="3DE597BC" w:rsidR="0071051B" w:rsidRDefault="00BD708C" w:rsidP="00327660">
      <w:pPr>
        <w:ind w:firstLine="0"/>
        <w:jc w:val="center"/>
      </w:pPr>
      <w:r>
        <w:t xml:space="preserve">Fundamentals of Software Design Unit </w:t>
      </w:r>
      <w:r w:rsidR="00725525">
        <w:t>5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131A39">
      <w:pPr>
        <w:pageBreakBefore/>
        <w:ind w:firstLine="0"/>
        <w:jc w:val="center"/>
      </w:pPr>
      <w:r w:rsidRPr="00FF545D">
        <w:lastRenderedPageBreak/>
        <w:t>Abstract</w:t>
      </w:r>
    </w:p>
    <w:p w14:paraId="068D9D3D" w14:textId="092905E3" w:rsidR="006D2836" w:rsidRDefault="001974BA" w:rsidP="0047162C">
      <w:pPr>
        <w:ind w:firstLine="0"/>
      </w:pPr>
      <w:r>
        <w:t>Define the most important</w:t>
      </w:r>
      <w:r w:rsidR="006F493B">
        <w:t xml:space="preserve"> concepts of MVC architecture </w:t>
      </w:r>
      <w:r w:rsidR="00B05130">
        <w:t>regarding</w:t>
      </w:r>
      <w:r w:rsidR="006F493B">
        <w:t xml:space="preserve"> GUI design and development.  Show 2 Design patterns</w:t>
      </w:r>
      <w:r w:rsidR="00BE755B">
        <w:t xml:space="preserve"> to enhance a MVC paradigm </w:t>
      </w:r>
      <w:r w:rsidR="00034578">
        <w:t xml:space="preserve">with regards to a mobile application.  </w:t>
      </w:r>
      <w:r w:rsidR="00BD69ED">
        <w:t xml:space="preserve">Using a simple </w:t>
      </w:r>
      <w:r w:rsidR="00B05130">
        <w:t>web</w:t>
      </w:r>
      <w:r w:rsidR="0092350B">
        <w:t xml:space="preserve"> application development tool kit, create a prototype for </w:t>
      </w:r>
      <w:r w:rsidR="00B05130">
        <w:t>hello world web display.</w:t>
      </w:r>
      <w:r w:rsidR="004604B6">
        <w:t>.</w:t>
      </w:r>
    </w:p>
    <w:p w14:paraId="074545CD" w14:textId="079382A6" w:rsidR="006D2836" w:rsidRDefault="006D2836" w:rsidP="0047162C">
      <w:pPr>
        <w:ind w:firstLine="0"/>
      </w:pPr>
    </w:p>
    <w:p w14:paraId="4107D51D" w14:textId="64879AAB" w:rsidR="006D2836" w:rsidRDefault="006D2836" w:rsidP="0047162C">
      <w:pPr>
        <w:ind w:firstLine="0"/>
      </w:pPr>
    </w:p>
    <w:p w14:paraId="414582F7" w14:textId="22BE0657" w:rsidR="006D2836" w:rsidRDefault="006D2836" w:rsidP="0047162C">
      <w:pPr>
        <w:ind w:firstLine="0"/>
      </w:pPr>
    </w:p>
    <w:p w14:paraId="6F05EB74" w14:textId="5126B5A7" w:rsidR="006D2836" w:rsidRDefault="006D2836" w:rsidP="0047162C">
      <w:pPr>
        <w:ind w:firstLine="0"/>
      </w:pPr>
    </w:p>
    <w:p w14:paraId="5513B2E4" w14:textId="6FC2ABE4" w:rsidR="006D2836" w:rsidRDefault="006D2836" w:rsidP="0047162C">
      <w:pPr>
        <w:ind w:firstLine="0"/>
      </w:pPr>
    </w:p>
    <w:p w14:paraId="1A494C95" w14:textId="090BA242" w:rsidR="006D2836" w:rsidRDefault="006D2836" w:rsidP="0047162C">
      <w:pPr>
        <w:ind w:firstLine="0"/>
      </w:pPr>
    </w:p>
    <w:p w14:paraId="1E5C8550" w14:textId="5E72FE8A" w:rsidR="006D2836" w:rsidRDefault="006D2836" w:rsidP="0047162C">
      <w:pPr>
        <w:ind w:firstLine="0"/>
      </w:pPr>
    </w:p>
    <w:p w14:paraId="7C9BE1F9" w14:textId="0339189A" w:rsidR="006D2836" w:rsidRDefault="006D2836" w:rsidP="0047162C">
      <w:pPr>
        <w:ind w:firstLine="0"/>
      </w:pPr>
    </w:p>
    <w:p w14:paraId="40718B43" w14:textId="5EF84F79" w:rsidR="006D2836" w:rsidRDefault="006D2836" w:rsidP="0047162C">
      <w:pPr>
        <w:ind w:firstLine="0"/>
      </w:pPr>
    </w:p>
    <w:p w14:paraId="770DC665" w14:textId="6681110B" w:rsidR="006D2836" w:rsidRDefault="006D2836" w:rsidP="0047162C">
      <w:pPr>
        <w:ind w:firstLine="0"/>
      </w:pPr>
    </w:p>
    <w:p w14:paraId="0077B2AF" w14:textId="0FA8A262" w:rsidR="006D2836" w:rsidRDefault="006D2836" w:rsidP="0047162C">
      <w:pPr>
        <w:ind w:firstLine="0"/>
      </w:pPr>
    </w:p>
    <w:p w14:paraId="536A33B6" w14:textId="2C4EAA1B" w:rsidR="00D561E0" w:rsidRDefault="00D561E0" w:rsidP="0047162C">
      <w:pPr>
        <w:ind w:firstLine="0"/>
      </w:pPr>
    </w:p>
    <w:p w14:paraId="60E0913E" w14:textId="2230E3A6" w:rsidR="00D561E0" w:rsidRDefault="00D561E0" w:rsidP="0047162C">
      <w:pPr>
        <w:ind w:firstLine="0"/>
      </w:pPr>
    </w:p>
    <w:p w14:paraId="489A0EE7" w14:textId="593A8537" w:rsidR="00D561E0" w:rsidRDefault="00D561E0" w:rsidP="0047162C">
      <w:pPr>
        <w:ind w:firstLine="0"/>
      </w:pPr>
    </w:p>
    <w:p w14:paraId="35156BE4" w14:textId="11D8ECA9" w:rsidR="00D561E0" w:rsidRDefault="00D561E0" w:rsidP="0047162C">
      <w:pPr>
        <w:ind w:firstLine="0"/>
      </w:pPr>
    </w:p>
    <w:p w14:paraId="49FBD946" w14:textId="5DCB3003" w:rsidR="00D561E0" w:rsidRDefault="00D561E0" w:rsidP="0047162C">
      <w:pPr>
        <w:ind w:firstLine="0"/>
      </w:pPr>
    </w:p>
    <w:p w14:paraId="56FDDE45" w14:textId="6444EE95" w:rsidR="00D561E0" w:rsidRDefault="00D561E0" w:rsidP="0047162C">
      <w:pPr>
        <w:ind w:firstLine="0"/>
      </w:pPr>
    </w:p>
    <w:p w14:paraId="4381AB16" w14:textId="608D467A" w:rsidR="00D561E0" w:rsidRDefault="00D561E0" w:rsidP="0047162C">
      <w:pPr>
        <w:ind w:firstLine="0"/>
      </w:pPr>
    </w:p>
    <w:p w14:paraId="594DB5DC" w14:textId="66657A07" w:rsidR="00D561E0" w:rsidRDefault="00D561E0" w:rsidP="000D7081">
      <w:pPr>
        <w:ind w:firstLine="0"/>
      </w:pPr>
      <w:r>
        <w:lastRenderedPageBreak/>
        <w:tab/>
      </w:r>
      <w:r w:rsidR="00E1330F">
        <w:t>The Most important design concept of the M</w:t>
      </w:r>
      <w:r w:rsidR="00665ACD">
        <w:t>odel-</w:t>
      </w:r>
      <w:r w:rsidR="00E1330F">
        <w:t>V</w:t>
      </w:r>
      <w:r w:rsidR="00665ACD">
        <w:t>iew-</w:t>
      </w:r>
      <w:r w:rsidR="00E1330F">
        <w:t>C</w:t>
      </w:r>
      <w:r w:rsidR="00665ACD">
        <w:t>ontroller</w:t>
      </w:r>
      <w:r w:rsidR="009A19EA">
        <w:t>, here within further referred to as MVC,</w:t>
      </w:r>
      <w:r w:rsidR="00E1330F">
        <w:t xml:space="preserve"> </w:t>
      </w:r>
      <w:r w:rsidR="002E1185">
        <w:t>paradigm</w:t>
      </w:r>
      <w:r w:rsidR="00E1330F">
        <w:t xml:space="preserve"> for a GUI is</w:t>
      </w:r>
      <w:r w:rsidR="002E1185">
        <w:t xml:space="preserve"> </w:t>
      </w:r>
      <w:r w:rsidR="00886654">
        <w:t xml:space="preserve">the </w:t>
      </w:r>
      <w:r w:rsidR="00CB6326">
        <w:t>separation of the roles between the model, view, and controller portions</w:t>
      </w:r>
      <w:r w:rsidR="006D0A62">
        <w:t xml:space="preserve"> into </w:t>
      </w:r>
      <w:r w:rsidR="004E2E75">
        <w:t xml:space="preserve">usable </w:t>
      </w:r>
      <w:r w:rsidR="006D0A62">
        <w:t>layers</w:t>
      </w:r>
      <w:r w:rsidR="00886654">
        <w:t xml:space="preserve">.  </w:t>
      </w:r>
      <w:r w:rsidR="005A09E7">
        <w:t>This allows for each portion to be</w:t>
      </w:r>
      <w:r w:rsidR="009C53C3">
        <w:t xml:space="preserve"> applied</w:t>
      </w:r>
      <w:r w:rsidR="00AC4947">
        <w:t xml:space="preserve"> </w:t>
      </w:r>
      <w:r w:rsidR="003E66CD">
        <w:t xml:space="preserve">separately and their resources stored separately as well.  </w:t>
      </w:r>
    </w:p>
    <w:p w14:paraId="61F32382" w14:textId="3D8E9D78" w:rsidR="005079A8" w:rsidRDefault="005079A8" w:rsidP="000D7081">
      <w:pPr>
        <w:ind w:firstLine="0"/>
      </w:pPr>
      <w:r>
        <w:tab/>
      </w:r>
      <w:r w:rsidR="0090269C">
        <w:t xml:space="preserve">The </w:t>
      </w:r>
      <w:r>
        <w:t>Model</w:t>
      </w:r>
      <w:r w:rsidR="0090269C">
        <w:t xml:space="preserve"> Portion of the MVC paradigm</w:t>
      </w:r>
      <w:r w:rsidR="00942A8C">
        <w:t xml:space="preserve"> is any data used by the software program itself.  This includes all icons, files, databases, or pointer objects</w:t>
      </w:r>
      <w:r w:rsidR="003562AF">
        <w:t xml:space="preserve"> that are </w:t>
      </w:r>
      <w:r w:rsidR="0029337C">
        <w:t>available within the software</w:t>
      </w:r>
      <w:r w:rsidR="00215904">
        <w:t xml:space="preserve"> </w:t>
      </w:r>
      <w:r w:rsidR="002F69D2">
        <w:t>(</w:t>
      </w:r>
      <w:r w:rsidR="002F69D2">
        <w:rPr>
          <w:i/>
          <w:iCs/>
        </w:rPr>
        <w:t>MVC (Model-View-Controller) Definition</w:t>
      </w:r>
      <w:r w:rsidR="002F69D2">
        <w:t>, n.d.)</w:t>
      </w:r>
      <w:r w:rsidR="0029337C">
        <w:t>.</w:t>
      </w:r>
    </w:p>
    <w:p w14:paraId="3930CB55" w14:textId="233BCF26" w:rsidR="005079A8" w:rsidRDefault="005079A8" w:rsidP="000D7081">
      <w:pPr>
        <w:ind w:firstLine="0"/>
      </w:pPr>
      <w:r>
        <w:tab/>
      </w:r>
      <w:r w:rsidR="0029337C">
        <w:t xml:space="preserve">The </w:t>
      </w:r>
      <w:r>
        <w:t>View</w:t>
      </w:r>
      <w:r w:rsidR="0029337C">
        <w:t xml:space="preserve"> portion of the MVC paradigm </w:t>
      </w:r>
      <w:r w:rsidR="0044003C">
        <w:t>is anything used to display objects within the application software.  This includes</w:t>
      </w:r>
      <w:r w:rsidR="001E1510">
        <w:t xml:space="preserve"> the windows that are shown as well as any button or text that appear within the application window</w:t>
      </w:r>
      <w:r w:rsidR="00215904">
        <w:t xml:space="preserve"> (</w:t>
      </w:r>
      <w:r w:rsidR="00215904">
        <w:rPr>
          <w:i/>
          <w:iCs/>
        </w:rPr>
        <w:t>MVC (Model-View-Controller) Definition</w:t>
      </w:r>
      <w:r w:rsidR="00215904">
        <w:t>, n.d.)</w:t>
      </w:r>
      <w:r w:rsidR="001E1510">
        <w:t>.</w:t>
      </w:r>
    </w:p>
    <w:p w14:paraId="64B5BE1B" w14:textId="429CB00E" w:rsidR="002E1185" w:rsidRDefault="00D80EDE" w:rsidP="003C027C">
      <w:r>
        <w:t xml:space="preserve">The </w:t>
      </w:r>
      <w:r w:rsidR="005079A8">
        <w:t>Controller</w:t>
      </w:r>
      <w:r>
        <w:t xml:space="preserve"> portion of the MVC paradigm is used to update both the Model and View portions</w:t>
      </w:r>
      <w:r w:rsidR="00687D0A">
        <w:t>.  This section takes user input and sets in motion the</w:t>
      </w:r>
      <w:r w:rsidR="00C56092">
        <w:t xml:space="preserve"> correspondin</w:t>
      </w:r>
      <w:r w:rsidR="001E2460">
        <w:t xml:space="preserve">g </w:t>
      </w:r>
      <w:r w:rsidR="00A03CC5">
        <w:t xml:space="preserve">updates </w:t>
      </w:r>
      <w:r w:rsidR="006E543F">
        <w:t>within the code to make things happen.  An example of this would be</w:t>
      </w:r>
      <w:r w:rsidR="00011AE4">
        <w:t xml:space="preserve"> for the user to resize the screen, which the controller tells both the view and model portions how to change</w:t>
      </w:r>
      <w:r w:rsidR="00C12F92">
        <w:t xml:space="preserve"> </w:t>
      </w:r>
      <w:r w:rsidR="0056168E">
        <w:t>for</w:t>
      </w:r>
      <w:r w:rsidR="00C12F92">
        <w:t xml:space="preserve"> everything to still operate properly within the software environment</w:t>
      </w:r>
      <w:r w:rsidR="00215904">
        <w:t xml:space="preserve"> (</w:t>
      </w:r>
      <w:r w:rsidR="00215904">
        <w:rPr>
          <w:i/>
          <w:iCs/>
        </w:rPr>
        <w:t>MVC (Model-View-Controller) Definition</w:t>
      </w:r>
      <w:r w:rsidR="00215904">
        <w:t>, n.d.)</w:t>
      </w:r>
      <w:r w:rsidR="00C12F92">
        <w:t>.</w:t>
      </w:r>
    </w:p>
    <w:p w14:paraId="4B12B9C2" w14:textId="0423D219" w:rsidR="0024565B" w:rsidRDefault="002E1185" w:rsidP="000D7081">
      <w:pPr>
        <w:ind w:firstLine="0"/>
      </w:pPr>
      <w:r>
        <w:tab/>
        <w:t>Design Patterns to enhance the MVC paradigm</w:t>
      </w:r>
      <w:r w:rsidR="0024565B">
        <w:t xml:space="preserve"> for the GUI of a Mobile App</w:t>
      </w:r>
      <w:r w:rsidR="00C7372D">
        <w:t xml:space="preserve"> commonly used are the</w:t>
      </w:r>
      <w:r w:rsidR="006B78E4">
        <w:t xml:space="preserve"> Decorator design pattern, and the </w:t>
      </w:r>
      <w:r w:rsidR="004F4EEB">
        <w:t>Strategy</w:t>
      </w:r>
      <w:r w:rsidR="00126D39">
        <w:t xml:space="preserve"> </w:t>
      </w:r>
      <w:r w:rsidR="006B78E4">
        <w:t>design pattern</w:t>
      </w:r>
      <w:r w:rsidR="00D97964">
        <w:t>.</w:t>
      </w:r>
      <w:r w:rsidR="00197913">
        <w:t xml:space="preserve">  </w:t>
      </w:r>
      <w:r w:rsidR="00015F10">
        <w:t>Regarding</w:t>
      </w:r>
      <w:r w:rsidR="003C027C">
        <w:t xml:space="preserve"> mobile</w:t>
      </w:r>
      <w:r w:rsidR="008D15EB">
        <w:t xml:space="preserve"> applications,</w:t>
      </w:r>
      <w:r w:rsidR="008925B9">
        <w:t xml:space="preserve"> </w:t>
      </w:r>
      <w:r w:rsidR="00204BB4">
        <w:t>designers</w:t>
      </w:r>
      <w:r w:rsidR="002B5430">
        <w:t xml:space="preserve"> </w:t>
      </w:r>
      <w:r w:rsidR="00015F10">
        <w:t>must</w:t>
      </w:r>
      <w:r w:rsidR="002B5430">
        <w:t xml:space="preserve"> </w:t>
      </w:r>
      <w:r w:rsidR="00996611">
        <w:t>take special considerations</w:t>
      </w:r>
      <w:r w:rsidR="00D03F7F">
        <w:t xml:space="preserve"> into account</w:t>
      </w:r>
      <w:r w:rsidR="000105C3">
        <w:t xml:space="preserve"> during the design</w:t>
      </w:r>
      <w:r w:rsidR="00CC3148">
        <w:t xml:space="preserve"> process</w:t>
      </w:r>
      <w:r w:rsidR="00D03F7F">
        <w:t>.  These considerations are that</w:t>
      </w:r>
      <w:r w:rsidR="0095261F">
        <w:t xml:space="preserve"> the application </w:t>
      </w:r>
      <w:r w:rsidR="00015F10">
        <w:t>must</w:t>
      </w:r>
      <w:r w:rsidR="0095261F">
        <w:t xml:space="preserve"> be able to support dynamic properties</w:t>
      </w:r>
      <w:r w:rsidR="007F51C8">
        <w:t xml:space="preserve">, </w:t>
      </w:r>
      <w:r w:rsidR="00C75D75">
        <w:t xml:space="preserve">avoid being to complex in its interactions, </w:t>
      </w:r>
      <w:r w:rsidR="00027424">
        <w:t>and</w:t>
      </w:r>
      <w:r w:rsidR="00224367">
        <w:t xml:space="preserve"> maintain a certain level of </w:t>
      </w:r>
      <w:r w:rsidR="00A746A1">
        <w:t>flexibility within</w:t>
      </w:r>
      <w:r w:rsidR="00C90320">
        <w:t xml:space="preserve"> the application.</w:t>
      </w:r>
    </w:p>
    <w:p w14:paraId="7048AA2A" w14:textId="796C0000" w:rsidR="00D97964" w:rsidRDefault="00D97964" w:rsidP="000D7081">
      <w:pPr>
        <w:ind w:firstLine="0"/>
      </w:pPr>
      <w:r>
        <w:lastRenderedPageBreak/>
        <w:tab/>
      </w:r>
      <w:r w:rsidR="00EC4973" w:rsidRPr="00EC4973">
        <w:rPr>
          <w:b/>
          <w:bCs/>
        </w:rPr>
        <w:t>Design Pattern 1:</w:t>
      </w:r>
      <w:r w:rsidR="00EC4973">
        <w:t xml:space="preserve"> </w:t>
      </w:r>
      <w:r>
        <w:t>The Decorator Design pattern</w:t>
      </w:r>
      <w:r w:rsidR="00E3629C">
        <w:t xml:space="preserve"> is used within the MVC </w:t>
      </w:r>
      <w:r w:rsidR="0065581F">
        <w:t>controller</w:t>
      </w:r>
      <w:r w:rsidR="00456C90">
        <w:t xml:space="preserve"> layer </w:t>
      </w:r>
      <w:r w:rsidR="00E3629C">
        <w:t>to</w:t>
      </w:r>
      <w:r w:rsidR="00054C38">
        <w:t xml:space="preserve"> allow users</w:t>
      </w:r>
      <w:r w:rsidR="00C00C42">
        <w:t xml:space="preserve"> to add functionality</w:t>
      </w:r>
      <w:r w:rsidR="00055FC6">
        <w:t xml:space="preserve"> to existing objects without altering the overall structure of the object.</w:t>
      </w:r>
      <w:r w:rsidR="00D1382E">
        <w:t xml:space="preserve">  In this sense</w:t>
      </w:r>
      <w:r w:rsidR="008E6DC4">
        <w:t>,</w:t>
      </w:r>
      <w:r w:rsidR="00D1382E">
        <w:t xml:space="preserve"> the </w:t>
      </w:r>
      <w:r w:rsidR="00B643C5">
        <w:t xml:space="preserve">decorator </w:t>
      </w:r>
      <w:r w:rsidR="003E20D6">
        <w:t>class</w:t>
      </w:r>
      <w:r w:rsidR="00BB442D">
        <w:t xml:space="preserve"> wraps the </w:t>
      </w:r>
      <w:r w:rsidR="003E20D6">
        <w:t xml:space="preserve">original object class which </w:t>
      </w:r>
      <w:r w:rsidR="006B7DD6">
        <w:t>adds</w:t>
      </w:r>
      <w:r w:rsidR="00D676AB">
        <w:t xml:space="preserve"> </w:t>
      </w:r>
      <w:r w:rsidR="00852038">
        <w:t xml:space="preserve">functions to the original class without </w:t>
      </w:r>
      <w:r w:rsidR="00EB7D4F">
        <w:t>interfering</w:t>
      </w:r>
      <w:r w:rsidR="00852038">
        <w:t xml:space="preserve"> with what the original c</w:t>
      </w:r>
      <w:r w:rsidR="00EB7D4F">
        <w:t>la</w:t>
      </w:r>
      <w:r w:rsidR="00852038">
        <w:t>ss</w:t>
      </w:r>
      <w:r w:rsidR="00833285">
        <w:t xml:space="preserve"> could do</w:t>
      </w:r>
      <w:r w:rsidR="00C37A27">
        <w:t xml:space="preserve"> or show</w:t>
      </w:r>
      <w:r w:rsidR="00B235FB">
        <w:t xml:space="preserve"> (</w:t>
      </w:r>
      <w:r w:rsidR="00B235FB">
        <w:rPr>
          <w:i/>
          <w:iCs/>
        </w:rPr>
        <w:t>Design Patterns - Decorator Pattern - Tutorialspoint</w:t>
      </w:r>
      <w:r w:rsidR="00B235FB">
        <w:t>, n.d.)</w:t>
      </w:r>
      <w:r w:rsidR="00C37A27">
        <w:t>.</w:t>
      </w:r>
    </w:p>
    <w:p w14:paraId="78FE094F" w14:textId="550E5660" w:rsidR="0003434E" w:rsidRDefault="0003434E" w:rsidP="000D7081">
      <w:pPr>
        <w:ind w:firstLine="0"/>
      </w:pPr>
    </w:p>
    <w:p w14:paraId="22148701" w14:textId="33C67BA3" w:rsidR="001E2B11" w:rsidRDefault="00BF7067" w:rsidP="000D7081">
      <w:pPr>
        <w:ind w:firstLine="0"/>
      </w:pPr>
      <w:r w:rsidRPr="00BF7067">
        <w:rPr>
          <w:noProof/>
        </w:rPr>
        <w:drawing>
          <wp:inline distT="0" distB="0" distL="0" distR="0" wp14:anchorId="6081F0F5" wp14:editId="0A777CE9">
            <wp:extent cx="5943600" cy="4073525"/>
            <wp:effectExtent l="0" t="0" r="0" b="317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D023D" w14:textId="77777777" w:rsidR="00BC3B13" w:rsidRDefault="00D97964" w:rsidP="000D7081">
      <w:pPr>
        <w:ind w:firstLine="0"/>
      </w:pPr>
      <w:r>
        <w:tab/>
      </w:r>
    </w:p>
    <w:p w14:paraId="633E3D88" w14:textId="70C85A5C" w:rsidR="0077691D" w:rsidRDefault="00EC4973" w:rsidP="00BC3B13">
      <w:r w:rsidRPr="00EC4973">
        <w:rPr>
          <w:b/>
          <w:bCs/>
        </w:rPr>
        <w:t xml:space="preserve">Design Pattern 2: </w:t>
      </w:r>
      <w:r w:rsidR="00D97964">
        <w:t xml:space="preserve">The </w:t>
      </w:r>
      <w:r w:rsidR="00126D39">
        <w:t xml:space="preserve">Strategy </w:t>
      </w:r>
      <w:r w:rsidR="00D97964">
        <w:t>Design Pattern</w:t>
      </w:r>
      <w:r w:rsidR="00126D39">
        <w:t xml:space="preserve"> is used to show</w:t>
      </w:r>
      <w:r w:rsidR="00815D05">
        <w:t xml:space="preserve"> the structure behind how the controller</w:t>
      </w:r>
      <w:r w:rsidR="00310CB4">
        <w:t xml:space="preserve"> interacts with the view layer to apply changes requested by the user.  </w:t>
      </w:r>
      <w:r w:rsidR="001E6E17">
        <w:t>The strategy pattern is used</w:t>
      </w:r>
      <w:r w:rsidR="004C28BB">
        <w:t xml:space="preserve"> to alter the view of objects</w:t>
      </w:r>
      <w:r w:rsidR="008D313B">
        <w:t xml:space="preserve"> </w:t>
      </w:r>
      <w:r w:rsidR="00335C30">
        <w:t>under certain selected</w:t>
      </w:r>
      <w:r w:rsidR="009A3F67">
        <w:t xml:space="preserve"> user specified operations</w:t>
      </w:r>
      <w:r w:rsidR="00EB12EA">
        <w:t xml:space="preserve"> (</w:t>
      </w:r>
      <w:r w:rsidR="00EB12EA">
        <w:rPr>
          <w:i/>
          <w:iCs/>
        </w:rPr>
        <w:t>Design Patterns - Strategy Pattern - Tutorialspoint</w:t>
      </w:r>
      <w:r w:rsidR="00EB12EA">
        <w:t>, n.d.)</w:t>
      </w:r>
      <w:r w:rsidR="0077691D">
        <w:t>.</w:t>
      </w:r>
    </w:p>
    <w:p w14:paraId="4852C53B" w14:textId="77777777" w:rsidR="0077691D" w:rsidRDefault="0077691D" w:rsidP="00BC3B13"/>
    <w:p w14:paraId="234DAA83" w14:textId="12C619E7" w:rsidR="00186720" w:rsidRDefault="00EC5E43" w:rsidP="00B235FB">
      <w:pPr>
        <w:ind w:firstLine="0"/>
      </w:pPr>
      <w:r w:rsidRPr="00EC5E43">
        <w:rPr>
          <w:noProof/>
        </w:rPr>
        <w:drawing>
          <wp:inline distT="0" distB="0" distL="0" distR="0" wp14:anchorId="0148F2F4" wp14:editId="559B2A90">
            <wp:extent cx="5943600" cy="3038475"/>
            <wp:effectExtent l="0" t="0" r="0" b="952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7124A" w14:textId="6D3575EC" w:rsidR="0024565B" w:rsidRDefault="0024565B" w:rsidP="000D7081">
      <w:pPr>
        <w:ind w:firstLine="0"/>
        <w:rPr>
          <w:b/>
          <w:bCs/>
        </w:rPr>
      </w:pPr>
      <w:r>
        <w:tab/>
      </w:r>
      <w:r w:rsidRPr="00A0259F">
        <w:rPr>
          <w:b/>
          <w:bCs/>
        </w:rPr>
        <w:t xml:space="preserve">Prototype of the GUI of a Simple </w:t>
      </w:r>
      <w:r w:rsidR="00B05130">
        <w:rPr>
          <w:b/>
          <w:bCs/>
        </w:rPr>
        <w:t>Web</w:t>
      </w:r>
      <w:r w:rsidRPr="00A0259F">
        <w:rPr>
          <w:b/>
          <w:bCs/>
        </w:rPr>
        <w:t xml:space="preserve"> Application</w:t>
      </w:r>
      <w:r w:rsidR="00A0259F">
        <w:rPr>
          <w:b/>
          <w:bCs/>
        </w:rPr>
        <w:t xml:space="preserve">:  </w:t>
      </w:r>
    </w:p>
    <w:p w14:paraId="36F9C53D" w14:textId="2FF66EBB" w:rsidR="00B05130" w:rsidRDefault="004730F2" w:rsidP="000D7081">
      <w:pPr>
        <w:ind w:firstLine="0"/>
      </w:pPr>
      <w:r>
        <w:t>Code for Model</w:t>
      </w:r>
      <w:r w:rsidR="00E925A6">
        <w:t xml:space="preserve"> screenshot:</w:t>
      </w:r>
    </w:p>
    <w:p w14:paraId="1C02D34D" w14:textId="4274CBFD" w:rsidR="00E925A6" w:rsidRDefault="00E925A6" w:rsidP="000D7081">
      <w:pPr>
        <w:ind w:firstLine="0"/>
      </w:pPr>
      <w:r>
        <w:rPr>
          <w:noProof/>
        </w:rPr>
        <w:lastRenderedPageBreak/>
        <w:drawing>
          <wp:inline distT="0" distB="0" distL="0" distR="0" wp14:anchorId="1E5EA566" wp14:editId="44D88BB7">
            <wp:extent cx="5943600" cy="45745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7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8C6B" w14:textId="35C8D40D" w:rsidR="00E925A6" w:rsidRDefault="00E925A6" w:rsidP="000D7081">
      <w:pPr>
        <w:ind w:firstLine="0"/>
      </w:pPr>
    </w:p>
    <w:p w14:paraId="747BB7AF" w14:textId="3B6B9775" w:rsidR="00E925A6" w:rsidRDefault="00E925A6" w:rsidP="000D7081">
      <w:pPr>
        <w:ind w:firstLine="0"/>
      </w:pPr>
      <w:r>
        <w:t>Code for Controller Screenshot:</w:t>
      </w:r>
    </w:p>
    <w:p w14:paraId="299E44FD" w14:textId="783C85C4" w:rsidR="00E925A6" w:rsidRDefault="009221DE" w:rsidP="000D7081">
      <w:pPr>
        <w:ind w:firstLine="0"/>
      </w:pPr>
      <w:r>
        <w:rPr>
          <w:noProof/>
        </w:rPr>
        <w:drawing>
          <wp:inline distT="0" distB="0" distL="0" distR="0" wp14:anchorId="07CD14F2" wp14:editId="1DC3B67C">
            <wp:extent cx="5943600" cy="25323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770A5" w14:textId="5A0A5D6D" w:rsidR="009221DE" w:rsidRDefault="009221DE" w:rsidP="000D7081">
      <w:pPr>
        <w:ind w:firstLine="0"/>
      </w:pPr>
      <w:r>
        <w:lastRenderedPageBreak/>
        <w:t>Output</w:t>
      </w:r>
      <w:r w:rsidR="005A2E80">
        <w:t xml:space="preserve"> screenshot, aka view:</w:t>
      </w:r>
    </w:p>
    <w:p w14:paraId="5AAEF810" w14:textId="7F23D9BE" w:rsidR="005A2E80" w:rsidRDefault="00322B4C" w:rsidP="000D7081">
      <w:pPr>
        <w:ind w:firstLine="0"/>
      </w:pPr>
      <w:r>
        <w:rPr>
          <w:noProof/>
        </w:rPr>
        <w:drawing>
          <wp:inline distT="0" distB="0" distL="0" distR="0" wp14:anchorId="43166909" wp14:editId="6F287BD7">
            <wp:extent cx="5943600" cy="29838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54AEE" w14:textId="51F85E82" w:rsidR="00322B4C" w:rsidRDefault="00322B4C" w:rsidP="000D7081">
      <w:pPr>
        <w:ind w:firstLine="0"/>
      </w:pPr>
    </w:p>
    <w:p w14:paraId="404E7718" w14:textId="6DB533FA" w:rsidR="00322B4C" w:rsidRPr="004730F2" w:rsidRDefault="00283812" w:rsidP="000D7081">
      <w:pPr>
        <w:ind w:firstLine="0"/>
      </w:pPr>
      <w:r>
        <w:t xml:space="preserve">This code didn’t really change from its original form.  It is a </w:t>
      </w:r>
      <w:r w:rsidR="00021B37">
        <w:t>straightforward</w:t>
      </w:r>
      <w:r>
        <w:t xml:space="preserve"> MVC</w:t>
      </w:r>
      <w:r w:rsidR="00233A28">
        <w:t xml:space="preserve"> design that clearly shows the model being created by code, then being used by the controller</w:t>
      </w:r>
      <w:r w:rsidR="007B1D94">
        <w:t xml:space="preserve"> to display to the view screen.</w:t>
      </w:r>
    </w:p>
    <w:p w14:paraId="5F6F25AB" w14:textId="77777777" w:rsidR="000D7081" w:rsidRDefault="000D7081">
      <w:pPr>
        <w:spacing w:after="200" w:line="276" w:lineRule="auto"/>
        <w:ind w:firstLine="0"/>
      </w:pPr>
      <w:r>
        <w:br w:type="page"/>
      </w:r>
    </w:p>
    <w:p w14:paraId="37EF6910" w14:textId="38599328" w:rsidR="002632BD" w:rsidRDefault="002632BD" w:rsidP="005F75CA">
      <w:pPr>
        <w:ind w:firstLine="0"/>
        <w:jc w:val="center"/>
      </w:pPr>
      <w:r>
        <w:lastRenderedPageBreak/>
        <w:t>Resources</w:t>
      </w:r>
    </w:p>
    <w:p w14:paraId="2DA74BAC" w14:textId="77777777" w:rsidR="00D24C65" w:rsidRDefault="00D24C65" w:rsidP="002B665D">
      <w:r>
        <w:rPr>
          <w:i/>
          <w:iCs/>
        </w:rPr>
        <w:t>MVC (Model-View-Controller) Definition</w:t>
      </w:r>
      <w:r>
        <w:t xml:space="preserve">. (n.d.). Retrieved May 3, 2021, from </w:t>
      </w:r>
      <w:hyperlink r:id="rId12" w:history="1">
        <w:r>
          <w:rPr>
            <w:rStyle w:val="Hyperlink"/>
          </w:rPr>
          <w:t>https://techterms.com/definition/mvc</w:t>
        </w:r>
      </w:hyperlink>
    </w:p>
    <w:p w14:paraId="666AE64B" w14:textId="77777777" w:rsidR="006042A5" w:rsidRDefault="006042A5" w:rsidP="006042A5">
      <w:r>
        <w:rPr>
          <w:i/>
          <w:iCs/>
        </w:rPr>
        <w:t>1. MVC GUI Design</w:t>
      </w:r>
      <w:r>
        <w:t xml:space="preserve">. (n.d.). Retrieved April 29, 2021, from </w:t>
      </w:r>
      <w:hyperlink r:id="rId13" w:history="1">
        <w:r>
          <w:rPr>
            <w:rStyle w:val="Hyperlink"/>
          </w:rPr>
          <w:t>https://www.cs.wcupa.edu/rkline/java/mvc-design.html</w:t>
        </w:r>
      </w:hyperlink>
    </w:p>
    <w:p w14:paraId="2E11C827" w14:textId="77777777" w:rsidR="006042A5" w:rsidRDefault="006042A5" w:rsidP="006042A5">
      <w:r>
        <w:rPr>
          <w:i/>
          <w:iCs/>
        </w:rPr>
        <w:t>Best Practice Software Engineering—Model View Controller</w:t>
      </w:r>
      <w:r>
        <w:t xml:space="preserve">. (n.d.). Retrieved April 29, 2021, from </w:t>
      </w:r>
      <w:hyperlink r:id="rId14" w:history="1">
        <w:r>
          <w:rPr>
            <w:rStyle w:val="Hyperlink"/>
          </w:rPr>
          <w:t>http://best-practice-software-engineering.ifs.tuwien.ac.at/patterns/mvc.html</w:t>
        </w:r>
      </w:hyperlink>
    </w:p>
    <w:p w14:paraId="7B385223" w14:textId="77777777" w:rsidR="006042A5" w:rsidRDefault="006042A5" w:rsidP="006042A5">
      <w:r>
        <w:rPr>
          <w:i/>
          <w:iCs/>
        </w:rPr>
        <w:t>Design Patterns for Mobile Applications</w:t>
      </w:r>
      <w:r>
        <w:t xml:space="preserve">. (n.d.). Retrieved April 29, 2021, from </w:t>
      </w:r>
      <w:hyperlink r:id="rId15" w:history="1">
        <w:r>
          <w:rPr>
            <w:rStyle w:val="Hyperlink"/>
          </w:rPr>
          <w:t>https://www.infoq.com/presentations/mobile-design-patterns/</w:t>
        </w:r>
      </w:hyperlink>
    </w:p>
    <w:p w14:paraId="3AB3FDFA" w14:textId="5489E18C" w:rsidR="006042A5" w:rsidRDefault="006042A5" w:rsidP="006042A5">
      <w:r>
        <w:t xml:space="preserve">Shahbudin, F. E. (2013). Design Patterns for Developing High Efficiency Mobile Application. </w:t>
      </w:r>
      <w:r>
        <w:rPr>
          <w:i/>
          <w:iCs/>
        </w:rPr>
        <w:t>Journal of Information Technology &amp; Software Engineering</w:t>
      </w:r>
      <w:r>
        <w:t xml:space="preserve">, </w:t>
      </w:r>
      <w:r>
        <w:rPr>
          <w:i/>
          <w:iCs/>
        </w:rPr>
        <w:t>03</w:t>
      </w:r>
      <w:r>
        <w:t xml:space="preserve">(03). </w:t>
      </w:r>
      <w:hyperlink r:id="rId16" w:history="1">
        <w:r>
          <w:rPr>
            <w:rStyle w:val="Hyperlink"/>
          </w:rPr>
          <w:t>https://doi.org/10.4172/2165-7866.1000122</w:t>
        </w:r>
      </w:hyperlink>
    </w:p>
    <w:p w14:paraId="45C67006" w14:textId="77777777" w:rsidR="00C841CB" w:rsidRDefault="00C841CB" w:rsidP="00C841CB">
      <w:r>
        <w:rPr>
          <w:i/>
          <w:iCs/>
        </w:rPr>
        <w:t>Design Patterns—Decorator Pattern—Tutorialspoint</w:t>
      </w:r>
      <w:r>
        <w:t xml:space="preserve">. (n.d.). Retrieved May 3, 2021, from </w:t>
      </w:r>
      <w:hyperlink r:id="rId17" w:history="1">
        <w:r>
          <w:rPr>
            <w:rStyle w:val="Hyperlink"/>
          </w:rPr>
          <w:t>https://www.tutorialspoint.com/design_pattern/decorator_pattern.htm</w:t>
        </w:r>
      </w:hyperlink>
    </w:p>
    <w:p w14:paraId="68C471F7" w14:textId="54C8B124" w:rsidR="00C841CB" w:rsidRDefault="00C841CB" w:rsidP="00C841CB">
      <w:pPr>
        <w:rPr>
          <w:rStyle w:val="Hyperlink"/>
        </w:rPr>
      </w:pPr>
      <w:r>
        <w:rPr>
          <w:i/>
          <w:iCs/>
        </w:rPr>
        <w:t>Design Patterns—Strategy Pattern—Tutorialspoint</w:t>
      </w:r>
      <w:r>
        <w:t xml:space="preserve">. (n.d.). Retrieved May 3, 2021, from </w:t>
      </w:r>
      <w:hyperlink r:id="rId18" w:history="1">
        <w:r>
          <w:rPr>
            <w:rStyle w:val="Hyperlink"/>
          </w:rPr>
          <w:t>https://www.tutorialspoint.com/design_pattern/strategy_pattern.htm</w:t>
        </w:r>
      </w:hyperlink>
    </w:p>
    <w:p w14:paraId="230DEAAD" w14:textId="77777777" w:rsidR="00021B37" w:rsidRDefault="00021B37" w:rsidP="00021B37">
      <w:r>
        <w:rPr>
          <w:i/>
          <w:iCs/>
        </w:rPr>
        <w:t>Build and Deploy Java Web Apps to the cloud with Visual Studio Code</w:t>
      </w:r>
      <w:r>
        <w:t xml:space="preserve">. (n.d.). Retrieved May 4, 2021, from </w:t>
      </w:r>
      <w:hyperlink r:id="rId19" w:history="1">
        <w:r>
          <w:rPr>
            <w:rStyle w:val="Hyperlink"/>
          </w:rPr>
          <w:t>https://code.visualstudio.com/docs/java/java-webapp</w:t>
        </w:r>
      </w:hyperlink>
    </w:p>
    <w:p w14:paraId="32408A92" w14:textId="2C30755B" w:rsidR="00021B37" w:rsidRDefault="00021B37" w:rsidP="00C841CB"/>
    <w:p w14:paraId="489E9944" w14:textId="77777777" w:rsidR="00C841CB" w:rsidRDefault="00C841CB" w:rsidP="006042A5"/>
    <w:p w14:paraId="0CF17FE9" w14:textId="77777777" w:rsidR="006042A5" w:rsidRDefault="006042A5" w:rsidP="002B665D"/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20"/>
      <w:footerReference w:type="default" r:id="rId21"/>
      <w:headerReference w:type="first" r:id="rId2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53160" w14:textId="77777777" w:rsidR="002D1554" w:rsidRDefault="002D1554" w:rsidP="00642C34">
      <w:r>
        <w:separator/>
      </w:r>
    </w:p>
  </w:endnote>
  <w:endnote w:type="continuationSeparator" w:id="0">
    <w:p w14:paraId="0149ACA7" w14:textId="77777777" w:rsidR="002D1554" w:rsidRDefault="002D1554" w:rsidP="00642C34">
      <w:r>
        <w:continuationSeparator/>
      </w:r>
    </w:p>
  </w:endnote>
  <w:endnote w:type="continuationNotice" w:id="1">
    <w:p w14:paraId="4DEBE775" w14:textId="77777777" w:rsidR="002D1554" w:rsidRDefault="002D155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F03F5A" w14:textId="77777777" w:rsidR="002D1554" w:rsidRDefault="002D1554" w:rsidP="00642C34">
      <w:r>
        <w:separator/>
      </w:r>
    </w:p>
  </w:footnote>
  <w:footnote w:type="continuationSeparator" w:id="0">
    <w:p w14:paraId="22F0F38B" w14:textId="77777777" w:rsidR="002D1554" w:rsidRDefault="002D1554" w:rsidP="00642C34">
      <w:r>
        <w:continuationSeparator/>
      </w:r>
    </w:p>
  </w:footnote>
  <w:footnote w:type="continuationNotice" w:id="1">
    <w:p w14:paraId="13B48D74" w14:textId="77777777" w:rsidR="002D1554" w:rsidRDefault="002D155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2" w14:textId="1F20F53C" w:rsidR="00C202B0" w:rsidRPr="00C202B0" w:rsidRDefault="00BD708C" w:rsidP="00642C34">
    <w:pPr>
      <w:pStyle w:val="Header"/>
      <w:ind w:firstLine="0"/>
    </w:pPr>
    <w:r>
      <w:t>FSD</w:t>
    </w:r>
    <w:r w:rsidR="00725525">
      <w:t>5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0F14"/>
    <w:multiLevelType w:val="hybridMultilevel"/>
    <w:tmpl w:val="83EA232E"/>
    <w:lvl w:ilvl="0" w:tplc="A6DCC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C85A3C"/>
    <w:multiLevelType w:val="hybridMultilevel"/>
    <w:tmpl w:val="A49C6D6C"/>
    <w:lvl w:ilvl="0" w:tplc="1AAEFC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55764C"/>
    <w:multiLevelType w:val="hybridMultilevel"/>
    <w:tmpl w:val="DF2A0588"/>
    <w:lvl w:ilvl="0" w:tplc="BE3C96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1C6"/>
    <w:rsid w:val="00001A79"/>
    <w:rsid w:val="0000225F"/>
    <w:rsid w:val="00002D23"/>
    <w:rsid w:val="0000354F"/>
    <w:rsid w:val="00007CE4"/>
    <w:rsid w:val="000105C3"/>
    <w:rsid w:val="00010ADC"/>
    <w:rsid w:val="00011AE4"/>
    <w:rsid w:val="00015F10"/>
    <w:rsid w:val="000169C8"/>
    <w:rsid w:val="00021366"/>
    <w:rsid w:val="00021B37"/>
    <w:rsid w:val="00023F3F"/>
    <w:rsid w:val="00026457"/>
    <w:rsid w:val="00027424"/>
    <w:rsid w:val="00031D45"/>
    <w:rsid w:val="0003434E"/>
    <w:rsid w:val="00034578"/>
    <w:rsid w:val="0003725F"/>
    <w:rsid w:val="00041348"/>
    <w:rsid w:val="00041FB3"/>
    <w:rsid w:val="00043DA7"/>
    <w:rsid w:val="000440FB"/>
    <w:rsid w:val="0005219E"/>
    <w:rsid w:val="00052396"/>
    <w:rsid w:val="00054882"/>
    <w:rsid w:val="00054C38"/>
    <w:rsid w:val="00055FC6"/>
    <w:rsid w:val="00056D1A"/>
    <w:rsid w:val="00061184"/>
    <w:rsid w:val="00063870"/>
    <w:rsid w:val="00065359"/>
    <w:rsid w:val="00071AD5"/>
    <w:rsid w:val="000725DC"/>
    <w:rsid w:val="00072DFF"/>
    <w:rsid w:val="000769EE"/>
    <w:rsid w:val="00081038"/>
    <w:rsid w:val="00082466"/>
    <w:rsid w:val="000928FD"/>
    <w:rsid w:val="00092EA6"/>
    <w:rsid w:val="000945C0"/>
    <w:rsid w:val="000A1122"/>
    <w:rsid w:val="000A235C"/>
    <w:rsid w:val="000A2B72"/>
    <w:rsid w:val="000B107E"/>
    <w:rsid w:val="000D2057"/>
    <w:rsid w:val="000D7081"/>
    <w:rsid w:val="000E0791"/>
    <w:rsid w:val="000E2A9C"/>
    <w:rsid w:val="000F46A1"/>
    <w:rsid w:val="000F4A66"/>
    <w:rsid w:val="000F6322"/>
    <w:rsid w:val="000F759C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6D39"/>
    <w:rsid w:val="00127268"/>
    <w:rsid w:val="00131A39"/>
    <w:rsid w:val="00133485"/>
    <w:rsid w:val="001336C7"/>
    <w:rsid w:val="0013433F"/>
    <w:rsid w:val="00135A88"/>
    <w:rsid w:val="001364FF"/>
    <w:rsid w:val="0014385D"/>
    <w:rsid w:val="00147615"/>
    <w:rsid w:val="00151605"/>
    <w:rsid w:val="00152CC5"/>
    <w:rsid w:val="00156BE0"/>
    <w:rsid w:val="00156FF0"/>
    <w:rsid w:val="00157482"/>
    <w:rsid w:val="00157C13"/>
    <w:rsid w:val="001640D2"/>
    <w:rsid w:val="001713F9"/>
    <w:rsid w:val="00173B1C"/>
    <w:rsid w:val="00180DB7"/>
    <w:rsid w:val="00183201"/>
    <w:rsid w:val="001836B7"/>
    <w:rsid w:val="00184F6E"/>
    <w:rsid w:val="00186720"/>
    <w:rsid w:val="001974BA"/>
    <w:rsid w:val="00197913"/>
    <w:rsid w:val="001A67D3"/>
    <w:rsid w:val="001B6555"/>
    <w:rsid w:val="001B6653"/>
    <w:rsid w:val="001B67DB"/>
    <w:rsid w:val="001B6A4C"/>
    <w:rsid w:val="001B7344"/>
    <w:rsid w:val="001C1393"/>
    <w:rsid w:val="001C1810"/>
    <w:rsid w:val="001C3097"/>
    <w:rsid w:val="001C6F7B"/>
    <w:rsid w:val="001D063A"/>
    <w:rsid w:val="001D2AC6"/>
    <w:rsid w:val="001D2B10"/>
    <w:rsid w:val="001D6EE1"/>
    <w:rsid w:val="001E1510"/>
    <w:rsid w:val="001E2460"/>
    <w:rsid w:val="001E2A0B"/>
    <w:rsid w:val="001E2B11"/>
    <w:rsid w:val="001E6E17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122A"/>
    <w:rsid w:val="0020289B"/>
    <w:rsid w:val="002041E9"/>
    <w:rsid w:val="00204BB4"/>
    <w:rsid w:val="0021313E"/>
    <w:rsid w:val="00215904"/>
    <w:rsid w:val="00224367"/>
    <w:rsid w:val="00225D56"/>
    <w:rsid w:val="0023081C"/>
    <w:rsid w:val="002308CF"/>
    <w:rsid w:val="00230DB4"/>
    <w:rsid w:val="00232B20"/>
    <w:rsid w:val="00233A28"/>
    <w:rsid w:val="00234697"/>
    <w:rsid w:val="002378A2"/>
    <w:rsid w:val="002424BF"/>
    <w:rsid w:val="0024565B"/>
    <w:rsid w:val="00247105"/>
    <w:rsid w:val="00247443"/>
    <w:rsid w:val="002570E9"/>
    <w:rsid w:val="0025774B"/>
    <w:rsid w:val="0026101F"/>
    <w:rsid w:val="002632BD"/>
    <w:rsid w:val="002634BA"/>
    <w:rsid w:val="002666FA"/>
    <w:rsid w:val="00267361"/>
    <w:rsid w:val="002677B8"/>
    <w:rsid w:val="002701B4"/>
    <w:rsid w:val="002820C3"/>
    <w:rsid w:val="00283812"/>
    <w:rsid w:val="00283C49"/>
    <w:rsid w:val="00285695"/>
    <w:rsid w:val="002907AB"/>
    <w:rsid w:val="0029337C"/>
    <w:rsid w:val="00295EB2"/>
    <w:rsid w:val="002A4BBA"/>
    <w:rsid w:val="002A52FC"/>
    <w:rsid w:val="002A7C39"/>
    <w:rsid w:val="002B435C"/>
    <w:rsid w:val="002B5430"/>
    <w:rsid w:val="002B665D"/>
    <w:rsid w:val="002B799E"/>
    <w:rsid w:val="002C04D1"/>
    <w:rsid w:val="002C3454"/>
    <w:rsid w:val="002D1554"/>
    <w:rsid w:val="002D4882"/>
    <w:rsid w:val="002E1185"/>
    <w:rsid w:val="002E19B2"/>
    <w:rsid w:val="002E301F"/>
    <w:rsid w:val="002E5881"/>
    <w:rsid w:val="002F14FC"/>
    <w:rsid w:val="002F1958"/>
    <w:rsid w:val="002F3837"/>
    <w:rsid w:val="002F4E1F"/>
    <w:rsid w:val="002F69D2"/>
    <w:rsid w:val="003000AF"/>
    <w:rsid w:val="00300718"/>
    <w:rsid w:val="00303F97"/>
    <w:rsid w:val="003077C9"/>
    <w:rsid w:val="00310CB4"/>
    <w:rsid w:val="00313747"/>
    <w:rsid w:val="003138D7"/>
    <w:rsid w:val="00313D6F"/>
    <w:rsid w:val="00314020"/>
    <w:rsid w:val="003225AB"/>
    <w:rsid w:val="00322966"/>
    <w:rsid w:val="00322B4C"/>
    <w:rsid w:val="00323C4D"/>
    <w:rsid w:val="00327660"/>
    <w:rsid w:val="0033055A"/>
    <w:rsid w:val="003350FF"/>
    <w:rsid w:val="0033516A"/>
    <w:rsid w:val="00335C30"/>
    <w:rsid w:val="00336723"/>
    <w:rsid w:val="003425D1"/>
    <w:rsid w:val="003435D7"/>
    <w:rsid w:val="00346545"/>
    <w:rsid w:val="00350A76"/>
    <w:rsid w:val="003525FF"/>
    <w:rsid w:val="003562AF"/>
    <w:rsid w:val="003567C8"/>
    <w:rsid w:val="00362D06"/>
    <w:rsid w:val="003638ED"/>
    <w:rsid w:val="003639BF"/>
    <w:rsid w:val="00364CEA"/>
    <w:rsid w:val="00364E9D"/>
    <w:rsid w:val="0036508B"/>
    <w:rsid w:val="0036686C"/>
    <w:rsid w:val="00371C55"/>
    <w:rsid w:val="00377510"/>
    <w:rsid w:val="00386BA9"/>
    <w:rsid w:val="003878E2"/>
    <w:rsid w:val="00393D4C"/>
    <w:rsid w:val="00395CF8"/>
    <w:rsid w:val="003A0191"/>
    <w:rsid w:val="003A6E02"/>
    <w:rsid w:val="003B5F67"/>
    <w:rsid w:val="003B759C"/>
    <w:rsid w:val="003B76B6"/>
    <w:rsid w:val="003B7D75"/>
    <w:rsid w:val="003C027C"/>
    <w:rsid w:val="003C0327"/>
    <w:rsid w:val="003C3424"/>
    <w:rsid w:val="003D6230"/>
    <w:rsid w:val="003E20D6"/>
    <w:rsid w:val="003E2D7F"/>
    <w:rsid w:val="003E3FD7"/>
    <w:rsid w:val="003E6655"/>
    <w:rsid w:val="003E66CD"/>
    <w:rsid w:val="003E77BC"/>
    <w:rsid w:val="003F0389"/>
    <w:rsid w:val="003F3E51"/>
    <w:rsid w:val="003F476E"/>
    <w:rsid w:val="003F6B8B"/>
    <w:rsid w:val="00404F40"/>
    <w:rsid w:val="004051AF"/>
    <w:rsid w:val="004116F9"/>
    <w:rsid w:val="00414C2F"/>
    <w:rsid w:val="004151B2"/>
    <w:rsid w:val="00416E81"/>
    <w:rsid w:val="004173F6"/>
    <w:rsid w:val="00421D5D"/>
    <w:rsid w:val="00424A11"/>
    <w:rsid w:val="00425633"/>
    <w:rsid w:val="00426CC1"/>
    <w:rsid w:val="00431781"/>
    <w:rsid w:val="00432A0A"/>
    <w:rsid w:val="0043327C"/>
    <w:rsid w:val="004336F9"/>
    <w:rsid w:val="0044003C"/>
    <w:rsid w:val="004426B2"/>
    <w:rsid w:val="0044304C"/>
    <w:rsid w:val="00447383"/>
    <w:rsid w:val="0045216A"/>
    <w:rsid w:val="00456C90"/>
    <w:rsid w:val="004604B6"/>
    <w:rsid w:val="004668C3"/>
    <w:rsid w:val="0047162C"/>
    <w:rsid w:val="00472986"/>
    <w:rsid w:val="004730F2"/>
    <w:rsid w:val="0047527A"/>
    <w:rsid w:val="0047628D"/>
    <w:rsid w:val="00480835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29AF"/>
    <w:rsid w:val="004A30DB"/>
    <w:rsid w:val="004A72E8"/>
    <w:rsid w:val="004B0281"/>
    <w:rsid w:val="004B560A"/>
    <w:rsid w:val="004C1645"/>
    <w:rsid w:val="004C183E"/>
    <w:rsid w:val="004C2389"/>
    <w:rsid w:val="004C28BB"/>
    <w:rsid w:val="004C6F18"/>
    <w:rsid w:val="004D2082"/>
    <w:rsid w:val="004D4FF5"/>
    <w:rsid w:val="004E2956"/>
    <w:rsid w:val="004E2E75"/>
    <w:rsid w:val="004E4CA8"/>
    <w:rsid w:val="004E76E4"/>
    <w:rsid w:val="004F1016"/>
    <w:rsid w:val="004F47F9"/>
    <w:rsid w:val="004F4A89"/>
    <w:rsid w:val="004F4EEB"/>
    <w:rsid w:val="004F75B6"/>
    <w:rsid w:val="0050075A"/>
    <w:rsid w:val="00505EE3"/>
    <w:rsid w:val="005079A8"/>
    <w:rsid w:val="0051090A"/>
    <w:rsid w:val="00510DAD"/>
    <w:rsid w:val="005145BC"/>
    <w:rsid w:val="0052268C"/>
    <w:rsid w:val="00525D36"/>
    <w:rsid w:val="00527886"/>
    <w:rsid w:val="00534328"/>
    <w:rsid w:val="005364B1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140E"/>
    <w:rsid w:val="0056168E"/>
    <w:rsid w:val="00561D11"/>
    <w:rsid w:val="00562DBC"/>
    <w:rsid w:val="00562E8C"/>
    <w:rsid w:val="00563798"/>
    <w:rsid w:val="0056482A"/>
    <w:rsid w:val="00572C9F"/>
    <w:rsid w:val="00583D84"/>
    <w:rsid w:val="0058635A"/>
    <w:rsid w:val="005928EA"/>
    <w:rsid w:val="00593B4B"/>
    <w:rsid w:val="005A09E7"/>
    <w:rsid w:val="005A0BC3"/>
    <w:rsid w:val="005A2867"/>
    <w:rsid w:val="005A2E80"/>
    <w:rsid w:val="005A3841"/>
    <w:rsid w:val="005A3BE4"/>
    <w:rsid w:val="005A7F3C"/>
    <w:rsid w:val="005B2D0D"/>
    <w:rsid w:val="005B331E"/>
    <w:rsid w:val="005B3DB5"/>
    <w:rsid w:val="005B6307"/>
    <w:rsid w:val="005C0F8B"/>
    <w:rsid w:val="005C1875"/>
    <w:rsid w:val="005D032A"/>
    <w:rsid w:val="005D1039"/>
    <w:rsid w:val="005D3B79"/>
    <w:rsid w:val="005E149A"/>
    <w:rsid w:val="005E15FE"/>
    <w:rsid w:val="005E2DC7"/>
    <w:rsid w:val="005E4136"/>
    <w:rsid w:val="005E49C6"/>
    <w:rsid w:val="005E6D0F"/>
    <w:rsid w:val="005F1F88"/>
    <w:rsid w:val="005F375B"/>
    <w:rsid w:val="005F75CA"/>
    <w:rsid w:val="005F7FFA"/>
    <w:rsid w:val="00602EE0"/>
    <w:rsid w:val="006042A5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22E7B"/>
    <w:rsid w:val="00624CD0"/>
    <w:rsid w:val="00627B95"/>
    <w:rsid w:val="00631822"/>
    <w:rsid w:val="00631DFC"/>
    <w:rsid w:val="00642873"/>
    <w:rsid w:val="00642C34"/>
    <w:rsid w:val="006432D3"/>
    <w:rsid w:val="006440FE"/>
    <w:rsid w:val="0064748C"/>
    <w:rsid w:val="00652AC4"/>
    <w:rsid w:val="0065581F"/>
    <w:rsid w:val="006609DA"/>
    <w:rsid w:val="0066129E"/>
    <w:rsid w:val="00665ACD"/>
    <w:rsid w:val="006705E5"/>
    <w:rsid w:val="006717E0"/>
    <w:rsid w:val="006730AB"/>
    <w:rsid w:val="006742E9"/>
    <w:rsid w:val="00683BC8"/>
    <w:rsid w:val="00685B1D"/>
    <w:rsid w:val="00686404"/>
    <w:rsid w:val="006864F0"/>
    <w:rsid w:val="00687D0A"/>
    <w:rsid w:val="006A6539"/>
    <w:rsid w:val="006B0CBE"/>
    <w:rsid w:val="006B3B53"/>
    <w:rsid w:val="006B42C8"/>
    <w:rsid w:val="006B5BF0"/>
    <w:rsid w:val="006B78E4"/>
    <w:rsid w:val="006B7BA0"/>
    <w:rsid w:val="006B7DD6"/>
    <w:rsid w:val="006C3ADB"/>
    <w:rsid w:val="006C4245"/>
    <w:rsid w:val="006C641C"/>
    <w:rsid w:val="006D0A62"/>
    <w:rsid w:val="006D2836"/>
    <w:rsid w:val="006D7292"/>
    <w:rsid w:val="006D765C"/>
    <w:rsid w:val="006E0F4B"/>
    <w:rsid w:val="006E2366"/>
    <w:rsid w:val="006E32A5"/>
    <w:rsid w:val="006E3B56"/>
    <w:rsid w:val="006E3DE9"/>
    <w:rsid w:val="006E4189"/>
    <w:rsid w:val="006E543F"/>
    <w:rsid w:val="006E562F"/>
    <w:rsid w:val="006E69AD"/>
    <w:rsid w:val="006F0C89"/>
    <w:rsid w:val="006F1168"/>
    <w:rsid w:val="006F1252"/>
    <w:rsid w:val="006F2482"/>
    <w:rsid w:val="006F2B5A"/>
    <w:rsid w:val="006F3DB0"/>
    <w:rsid w:val="006F46D1"/>
    <w:rsid w:val="006F493B"/>
    <w:rsid w:val="006F6311"/>
    <w:rsid w:val="00703C19"/>
    <w:rsid w:val="00704529"/>
    <w:rsid w:val="00704D86"/>
    <w:rsid w:val="0071051B"/>
    <w:rsid w:val="00713D08"/>
    <w:rsid w:val="00721C69"/>
    <w:rsid w:val="00725525"/>
    <w:rsid w:val="00726789"/>
    <w:rsid w:val="00726CEF"/>
    <w:rsid w:val="0073193D"/>
    <w:rsid w:val="007351AA"/>
    <w:rsid w:val="0073547E"/>
    <w:rsid w:val="00736223"/>
    <w:rsid w:val="00736E5A"/>
    <w:rsid w:val="007430DB"/>
    <w:rsid w:val="00745E9E"/>
    <w:rsid w:val="007473B4"/>
    <w:rsid w:val="00747518"/>
    <w:rsid w:val="00756A5D"/>
    <w:rsid w:val="0076208B"/>
    <w:rsid w:val="00762FC0"/>
    <w:rsid w:val="00763A78"/>
    <w:rsid w:val="00765399"/>
    <w:rsid w:val="00771826"/>
    <w:rsid w:val="0077691D"/>
    <w:rsid w:val="0077736D"/>
    <w:rsid w:val="007803A8"/>
    <w:rsid w:val="00784AD4"/>
    <w:rsid w:val="007862D7"/>
    <w:rsid w:val="0079005A"/>
    <w:rsid w:val="00797047"/>
    <w:rsid w:val="007A0582"/>
    <w:rsid w:val="007A19B6"/>
    <w:rsid w:val="007A1F57"/>
    <w:rsid w:val="007A7402"/>
    <w:rsid w:val="007B1D94"/>
    <w:rsid w:val="007B7480"/>
    <w:rsid w:val="007C274A"/>
    <w:rsid w:val="007C4419"/>
    <w:rsid w:val="007C451E"/>
    <w:rsid w:val="007C466B"/>
    <w:rsid w:val="007C53CF"/>
    <w:rsid w:val="007C6643"/>
    <w:rsid w:val="007C7741"/>
    <w:rsid w:val="007D2866"/>
    <w:rsid w:val="007D4425"/>
    <w:rsid w:val="007E0AFF"/>
    <w:rsid w:val="007E0E3C"/>
    <w:rsid w:val="007E373A"/>
    <w:rsid w:val="007E70DA"/>
    <w:rsid w:val="007F3C2F"/>
    <w:rsid w:val="007F472C"/>
    <w:rsid w:val="007F51C8"/>
    <w:rsid w:val="007F58D8"/>
    <w:rsid w:val="007F5B06"/>
    <w:rsid w:val="0080222B"/>
    <w:rsid w:val="008036AC"/>
    <w:rsid w:val="00807D53"/>
    <w:rsid w:val="00810056"/>
    <w:rsid w:val="008103A4"/>
    <w:rsid w:val="00811253"/>
    <w:rsid w:val="0081448D"/>
    <w:rsid w:val="00815D05"/>
    <w:rsid w:val="00817604"/>
    <w:rsid w:val="008207A1"/>
    <w:rsid w:val="0082133C"/>
    <w:rsid w:val="00824C15"/>
    <w:rsid w:val="00824D43"/>
    <w:rsid w:val="00825593"/>
    <w:rsid w:val="008270DC"/>
    <w:rsid w:val="0083211D"/>
    <w:rsid w:val="00833285"/>
    <w:rsid w:val="008404C9"/>
    <w:rsid w:val="00840B4F"/>
    <w:rsid w:val="00842F3C"/>
    <w:rsid w:val="008445EF"/>
    <w:rsid w:val="00844E94"/>
    <w:rsid w:val="00852038"/>
    <w:rsid w:val="008537E4"/>
    <w:rsid w:val="00854BFA"/>
    <w:rsid w:val="00855E02"/>
    <w:rsid w:val="00863031"/>
    <w:rsid w:val="00866C29"/>
    <w:rsid w:val="00866C48"/>
    <w:rsid w:val="00867634"/>
    <w:rsid w:val="00872D0C"/>
    <w:rsid w:val="0087309D"/>
    <w:rsid w:val="00886654"/>
    <w:rsid w:val="00890FAE"/>
    <w:rsid w:val="008925B9"/>
    <w:rsid w:val="008927B6"/>
    <w:rsid w:val="00892B3F"/>
    <w:rsid w:val="008932AE"/>
    <w:rsid w:val="008A1B24"/>
    <w:rsid w:val="008A231D"/>
    <w:rsid w:val="008A3B78"/>
    <w:rsid w:val="008A3C11"/>
    <w:rsid w:val="008A695A"/>
    <w:rsid w:val="008B118E"/>
    <w:rsid w:val="008B14A1"/>
    <w:rsid w:val="008B2491"/>
    <w:rsid w:val="008B447E"/>
    <w:rsid w:val="008C07A5"/>
    <w:rsid w:val="008D11B3"/>
    <w:rsid w:val="008D15EB"/>
    <w:rsid w:val="008D313B"/>
    <w:rsid w:val="008D336F"/>
    <w:rsid w:val="008D5501"/>
    <w:rsid w:val="008D5CF5"/>
    <w:rsid w:val="008D7392"/>
    <w:rsid w:val="008D7DC7"/>
    <w:rsid w:val="008E1C07"/>
    <w:rsid w:val="008E434D"/>
    <w:rsid w:val="008E6CDE"/>
    <w:rsid w:val="008E6DC4"/>
    <w:rsid w:val="008F1005"/>
    <w:rsid w:val="008F3EB5"/>
    <w:rsid w:val="008F6BDF"/>
    <w:rsid w:val="00900239"/>
    <w:rsid w:val="009019CE"/>
    <w:rsid w:val="0090269C"/>
    <w:rsid w:val="00903E0E"/>
    <w:rsid w:val="009068B1"/>
    <w:rsid w:val="009077F3"/>
    <w:rsid w:val="00910F77"/>
    <w:rsid w:val="00912D4B"/>
    <w:rsid w:val="00913B6E"/>
    <w:rsid w:val="00917338"/>
    <w:rsid w:val="00920124"/>
    <w:rsid w:val="009205F2"/>
    <w:rsid w:val="009221DE"/>
    <w:rsid w:val="0092350B"/>
    <w:rsid w:val="00924392"/>
    <w:rsid w:val="009250EE"/>
    <w:rsid w:val="00930E1F"/>
    <w:rsid w:val="00932988"/>
    <w:rsid w:val="0093300A"/>
    <w:rsid w:val="0094088A"/>
    <w:rsid w:val="00941197"/>
    <w:rsid w:val="009424C5"/>
    <w:rsid w:val="00942A8C"/>
    <w:rsid w:val="00943D64"/>
    <w:rsid w:val="0094651C"/>
    <w:rsid w:val="0095261F"/>
    <w:rsid w:val="00956B6C"/>
    <w:rsid w:val="009650A7"/>
    <w:rsid w:val="0097051A"/>
    <w:rsid w:val="00973EAB"/>
    <w:rsid w:val="00976FA1"/>
    <w:rsid w:val="0097760B"/>
    <w:rsid w:val="0099142B"/>
    <w:rsid w:val="00992742"/>
    <w:rsid w:val="0099364C"/>
    <w:rsid w:val="00996611"/>
    <w:rsid w:val="00997306"/>
    <w:rsid w:val="00997468"/>
    <w:rsid w:val="009A0353"/>
    <w:rsid w:val="009A19EA"/>
    <w:rsid w:val="009A2FA2"/>
    <w:rsid w:val="009A3BD0"/>
    <w:rsid w:val="009A3F67"/>
    <w:rsid w:val="009A61C6"/>
    <w:rsid w:val="009B23FC"/>
    <w:rsid w:val="009B3E72"/>
    <w:rsid w:val="009B41D6"/>
    <w:rsid w:val="009B72B8"/>
    <w:rsid w:val="009C2C08"/>
    <w:rsid w:val="009C53C3"/>
    <w:rsid w:val="009C72E4"/>
    <w:rsid w:val="009D3FC5"/>
    <w:rsid w:val="009D5CD2"/>
    <w:rsid w:val="009D6524"/>
    <w:rsid w:val="009D732C"/>
    <w:rsid w:val="009E0183"/>
    <w:rsid w:val="009E2D4D"/>
    <w:rsid w:val="009E3004"/>
    <w:rsid w:val="009F086B"/>
    <w:rsid w:val="009F639C"/>
    <w:rsid w:val="009F6D1B"/>
    <w:rsid w:val="009F72FC"/>
    <w:rsid w:val="00A00F96"/>
    <w:rsid w:val="00A0259F"/>
    <w:rsid w:val="00A03CC5"/>
    <w:rsid w:val="00A050C2"/>
    <w:rsid w:val="00A10949"/>
    <w:rsid w:val="00A10CA1"/>
    <w:rsid w:val="00A16C57"/>
    <w:rsid w:val="00A1706C"/>
    <w:rsid w:val="00A217E5"/>
    <w:rsid w:val="00A238B0"/>
    <w:rsid w:val="00A23A83"/>
    <w:rsid w:val="00A25BBD"/>
    <w:rsid w:val="00A26B91"/>
    <w:rsid w:val="00A31C1F"/>
    <w:rsid w:val="00A34C2A"/>
    <w:rsid w:val="00A354CE"/>
    <w:rsid w:val="00A44AD4"/>
    <w:rsid w:val="00A469D2"/>
    <w:rsid w:val="00A47C99"/>
    <w:rsid w:val="00A5007E"/>
    <w:rsid w:val="00A54AB4"/>
    <w:rsid w:val="00A57275"/>
    <w:rsid w:val="00A621A8"/>
    <w:rsid w:val="00A62ACF"/>
    <w:rsid w:val="00A6631C"/>
    <w:rsid w:val="00A7079A"/>
    <w:rsid w:val="00A7137D"/>
    <w:rsid w:val="00A74474"/>
    <w:rsid w:val="00A746A1"/>
    <w:rsid w:val="00A76AE0"/>
    <w:rsid w:val="00A76BAE"/>
    <w:rsid w:val="00A81D3F"/>
    <w:rsid w:val="00A827A4"/>
    <w:rsid w:val="00A85D2C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7910"/>
    <w:rsid w:val="00AB0DA3"/>
    <w:rsid w:val="00AB235E"/>
    <w:rsid w:val="00AB38F3"/>
    <w:rsid w:val="00AB7AEB"/>
    <w:rsid w:val="00AC0592"/>
    <w:rsid w:val="00AC07A7"/>
    <w:rsid w:val="00AC2036"/>
    <w:rsid w:val="00AC4947"/>
    <w:rsid w:val="00AC4F5F"/>
    <w:rsid w:val="00AC7A79"/>
    <w:rsid w:val="00AC7D18"/>
    <w:rsid w:val="00AD2E47"/>
    <w:rsid w:val="00AD42FF"/>
    <w:rsid w:val="00AD4B8D"/>
    <w:rsid w:val="00AD634A"/>
    <w:rsid w:val="00AD6E92"/>
    <w:rsid w:val="00AE1833"/>
    <w:rsid w:val="00AE2BB9"/>
    <w:rsid w:val="00AE3FDF"/>
    <w:rsid w:val="00AE4860"/>
    <w:rsid w:val="00AF1C0B"/>
    <w:rsid w:val="00AF2E6E"/>
    <w:rsid w:val="00AF46B5"/>
    <w:rsid w:val="00B019EA"/>
    <w:rsid w:val="00B05130"/>
    <w:rsid w:val="00B113E1"/>
    <w:rsid w:val="00B11B9A"/>
    <w:rsid w:val="00B2095D"/>
    <w:rsid w:val="00B235FB"/>
    <w:rsid w:val="00B267AB"/>
    <w:rsid w:val="00B304A6"/>
    <w:rsid w:val="00B30889"/>
    <w:rsid w:val="00B312B4"/>
    <w:rsid w:val="00B3217D"/>
    <w:rsid w:val="00B33465"/>
    <w:rsid w:val="00B33E3B"/>
    <w:rsid w:val="00B36814"/>
    <w:rsid w:val="00B409FD"/>
    <w:rsid w:val="00B40FA6"/>
    <w:rsid w:val="00B41B0D"/>
    <w:rsid w:val="00B42044"/>
    <w:rsid w:val="00B45577"/>
    <w:rsid w:val="00B601AD"/>
    <w:rsid w:val="00B643C5"/>
    <w:rsid w:val="00B6519A"/>
    <w:rsid w:val="00B65CA9"/>
    <w:rsid w:val="00B70407"/>
    <w:rsid w:val="00B71BD1"/>
    <w:rsid w:val="00B73959"/>
    <w:rsid w:val="00B74389"/>
    <w:rsid w:val="00B75ECC"/>
    <w:rsid w:val="00B760D9"/>
    <w:rsid w:val="00B772A8"/>
    <w:rsid w:val="00B80064"/>
    <w:rsid w:val="00B82430"/>
    <w:rsid w:val="00B93FE3"/>
    <w:rsid w:val="00B942DB"/>
    <w:rsid w:val="00BA3575"/>
    <w:rsid w:val="00BA41E0"/>
    <w:rsid w:val="00BA641E"/>
    <w:rsid w:val="00BB07D8"/>
    <w:rsid w:val="00BB345A"/>
    <w:rsid w:val="00BB442D"/>
    <w:rsid w:val="00BB4EF7"/>
    <w:rsid w:val="00BB7B66"/>
    <w:rsid w:val="00BC0AFA"/>
    <w:rsid w:val="00BC2853"/>
    <w:rsid w:val="00BC330C"/>
    <w:rsid w:val="00BC3B13"/>
    <w:rsid w:val="00BC4349"/>
    <w:rsid w:val="00BC4A9C"/>
    <w:rsid w:val="00BC70B4"/>
    <w:rsid w:val="00BC7C4C"/>
    <w:rsid w:val="00BC7E6E"/>
    <w:rsid w:val="00BD06DA"/>
    <w:rsid w:val="00BD5624"/>
    <w:rsid w:val="00BD69ED"/>
    <w:rsid w:val="00BD708C"/>
    <w:rsid w:val="00BE36C3"/>
    <w:rsid w:val="00BE3DA4"/>
    <w:rsid w:val="00BE6A6D"/>
    <w:rsid w:val="00BE755B"/>
    <w:rsid w:val="00BF53C5"/>
    <w:rsid w:val="00BF544C"/>
    <w:rsid w:val="00BF604E"/>
    <w:rsid w:val="00BF673B"/>
    <w:rsid w:val="00BF68F6"/>
    <w:rsid w:val="00BF7067"/>
    <w:rsid w:val="00C00C42"/>
    <w:rsid w:val="00C03855"/>
    <w:rsid w:val="00C0630E"/>
    <w:rsid w:val="00C11789"/>
    <w:rsid w:val="00C12F92"/>
    <w:rsid w:val="00C13146"/>
    <w:rsid w:val="00C202B0"/>
    <w:rsid w:val="00C21FE6"/>
    <w:rsid w:val="00C222F2"/>
    <w:rsid w:val="00C337E0"/>
    <w:rsid w:val="00C341D8"/>
    <w:rsid w:val="00C37A27"/>
    <w:rsid w:val="00C52378"/>
    <w:rsid w:val="00C52DE7"/>
    <w:rsid w:val="00C541F6"/>
    <w:rsid w:val="00C5478A"/>
    <w:rsid w:val="00C54E68"/>
    <w:rsid w:val="00C56092"/>
    <w:rsid w:val="00C60244"/>
    <w:rsid w:val="00C607A9"/>
    <w:rsid w:val="00C646BC"/>
    <w:rsid w:val="00C662B9"/>
    <w:rsid w:val="00C6777E"/>
    <w:rsid w:val="00C7372D"/>
    <w:rsid w:val="00C741EB"/>
    <w:rsid w:val="00C749C4"/>
    <w:rsid w:val="00C754F4"/>
    <w:rsid w:val="00C75D75"/>
    <w:rsid w:val="00C820EE"/>
    <w:rsid w:val="00C83C71"/>
    <w:rsid w:val="00C841CB"/>
    <w:rsid w:val="00C85009"/>
    <w:rsid w:val="00C87B20"/>
    <w:rsid w:val="00C90320"/>
    <w:rsid w:val="00C90669"/>
    <w:rsid w:val="00C9087D"/>
    <w:rsid w:val="00C916EA"/>
    <w:rsid w:val="00C92D9E"/>
    <w:rsid w:val="00C933D3"/>
    <w:rsid w:val="00C9579E"/>
    <w:rsid w:val="00C96C09"/>
    <w:rsid w:val="00CA007A"/>
    <w:rsid w:val="00CA443F"/>
    <w:rsid w:val="00CA7B14"/>
    <w:rsid w:val="00CB5026"/>
    <w:rsid w:val="00CB5982"/>
    <w:rsid w:val="00CB6326"/>
    <w:rsid w:val="00CB735F"/>
    <w:rsid w:val="00CC0749"/>
    <w:rsid w:val="00CC26A1"/>
    <w:rsid w:val="00CC3148"/>
    <w:rsid w:val="00CD42A5"/>
    <w:rsid w:val="00CD638D"/>
    <w:rsid w:val="00CE0CB9"/>
    <w:rsid w:val="00CE1A83"/>
    <w:rsid w:val="00CE22FD"/>
    <w:rsid w:val="00CE758B"/>
    <w:rsid w:val="00CE7BD3"/>
    <w:rsid w:val="00CF1162"/>
    <w:rsid w:val="00CF1F69"/>
    <w:rsid w:val="00CF405D"/>
    <w:rsid w:val="00CF5964"/>
    <w:rsid w:val="00D01985"/>
    <w:rsid w:val="00D01EAB"/>
    <w:rsid w:val="00D03F7F"/>
    <w:rsid w:val="00D06781"/>
    <w:rsid w:val="00D069B7"/>
    <w:rsid w:val="00D10BDF"/>
    <w:rsid w:val="00D11A51"/>
    <w:rsid w:val="00D130E3"/>
    <w:rsid w:val="00D1382E"/>
    <w:rsid w:val="00D15194"/>
    <w:rsid w:val="00D15B0E"/>
    <w:rsid w:val="00D15B79"/>
    <w:rsid w:val="00D1698D"/>
    <w:rsid w:val="00D20549"/>
    <w:rsid w:val="00D223A9"/>
    <w:rsid w:val="00D24C65"/>
    <w:rsid w:val="00D30F75"/>
    <w:rsid w:val="00D32F32"/>
    <w:rsid w:val="00D353BD"/>
    <w:rsid w:val="00D37C49"/>
    <w:rsid w:val="00D411A6"/>
    <w:rsid w:val="00D41388"/>
    <w:rsid w:val="00D41B30"/>
    <w:rsid w:val="00D42E57"/>
    <w:rsid w:val="00D4372A"/>
    <w:rsid w:val="00D4480A"/>
    <w:rsid w:val="00D44A54"/>
    <w:rsid w:val="00D513CA"/>
    <w:rsid w:val="00D53C59"/>
    <w:rsid w:val="00D54CC5"/>
    <w:rsid w:val="00D55E82"/>
    <w:rsid w:val="00D561E0"/>
    <w:rsid w:val="00D563B8"/>
    <w:rsid w:val="00D56D66"/>
    <w:rsid w:val="00D600B3"/>
    <w:rsid w:val="00D613E0"/>
    <w:rsid w:val="00D64E8B"/>
    <w:rsid w:val="00D6711B"/>
    <w:rsid w:val="00D676AB"/>
    <w:rsid w:val="00D76066"/>
    <w:rsid w:val="00D76D65"/>
    <w:rsid w:val="00D76E9B"/>
    <w:rsid w:val="00D776FA"/>
    <w:rsid w:val="00D80EDE"/>
    <w:rsid w:val="00D84B6C"/>
    <w:rsid w:val="00D853F5"/>
    <w:rsid w:val="00D97964"/>
    <w:rsid w:val="00D97D8E"/>
    <w:rsid w:val="00DA3341"/>
    <w:rsid w:val="00DA57C6"/>
    <w:rsid w:val="00DA67C6"/>
    <w:rsid w:val="00DC08FC"/>
    <w:rsid w:val="00DC0FCD"/>
    <w:rsid w:val="00DD118D"/>
    <w:rsid w:val="00DE2AA0"/>
    <w:rsid w:val="00DE33AE"/>
    <w:rsid w:val="00DE7995"/>
    <w:rsid w:val="00DF06CC"/>
    <w:rsid w:val="00DF0B18"/>
    <w:rsid w:val="00E00D7C"/>
    <w:rsid w:val="00E04378"/>
    <w:rsid w:val="00E0459E"/>
    <w:rsid w:val="00E07231"/>
    <w:rsid w:val="00E1330F"/>
    <w:rsid w:val="00E13DC5"/>
    <w:rsid w:val="00E14122"/>
    <w:rsid w:val="00E23037"/>
    <w:rsid w:val="00E23719"/>
    <w:rsid w:val="00E23BB8"/>
    <w:rsid w:val="00E23D57"/>
    <w:rsid w:val="00E25228"/>
    <w:rsid w:val="00E277DD"/>
    <w:rsid w:val="00E314AA"/>
    <w:rsid w:val="00E318E8"/>
    <w:rsid w:val="00E359C3"/>
    <w:rsid w:val="00E3629C"/>
    <w:rsid w:val="00E368FB"/>
    <w:rsid w:val="00E37244"/>
    <w:rsid w:val="00E37F14"/>
    <w:rsid w:val="00E432DD"/>
    <w:rsid w:val="00E458BE"/>
    <w:rsid w:val="00E45C74"/>
    <w:rsid w:val="00E462D2"/>
    <w:rsid w:val="00E465DB"/>
    <w:rsid w:val="00E471D1"/>
    <w:rsid w:val="00E510AE"/>
    <w:rsid w:val="00E5705A"/>
    <w:rsid w:val="00E57E5D"/>
    <w:rsid w:val="00E62856"/>
    <w:rsid w:val="00E66447"/>
    <w:rsid w:val="00E668C7"/>
    <w:rsid w:val="00E71376"/>
    <w:rsid w:val="00E71EAC"/>
    <w:rsid w:val="00E74549"/>
    <w:rsid w:val="00E8010F"/>
    <w:rsid w:val="00E807D3"/>
    <w:rsid w:val="00E85869"/>
    <w:rsid w:val="00E925A6"/>
    <w:rsid w:val="00E958CC"/>
    <w:rsid w:val="00E9636A"/>
    <w:rsid w:val="00E970EB"/>
    <w:rsid w:val="00EA178A"/>
    <w:rsid w:val="00EB0BA9"/>
    <w:rsid w:val="00EB12EA"/>
    <w:rsid w:val="00EB17D9"/>
    <w:rsid w:val="00EB34E1"/>
    <w:rsid w:val="00EB7D4F"/>
    <w:rsid w:val="00EC4973"/>
    <w:rsid w:val="00EC5C6E"/>
    <w:rsid w:val="00EC5E43"/>
    <w:rsid w:val="00ED4D04"/>
    <w:rsid w:val="00ED5652"/>
    <w:rsid w:val="00ED72C9"/>
    <w:rsid w:val="00ED7799"/>
    <w:rsid w:val="00EE43DD"/>
    <w:rsid w:val="00EE6219"/>
    <w:rsid w:val="00EF5521"/>
    <w:rsid w:val="00EF6F85"/>
    <w:rsid w:val="00F02B01"/>
    <w:rsid w:val="00F05D3D"/>
    <w:rsid w:val="00F066C5"/>
    <w:rsid w:val="00F12631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7F60"/>
    <w:rsid w:val="00F32E73"/>
    <w:rsid w:val="00F33663"/>
    <w:rsid w:val="00F368B8"/>
    <w:rsid w:val="00F4110D"/>
    <w:rsid w:val="00F414EC"/>
    <w:rsid w:val="00F4498C"/>
    <w:rsid w:val="00F4527C"/>
    <w:rsid w:val="00F467CB"/>
    <w:rsid w:val="00F511C8"/>
    <w:rsid w:val="00F520C7"/>
    <w:rsid w:val="00F5630F"/>
    <w:rsid w:val="00F5644B"/>
    <w:rsid w:val="00F56A76"/>
    <w:rsid w:val="00F61C79"/>
    <w:rsid w:val="00F63C76"/>
    <w:rsid w:val="00F64C76"/>
    <w:rsid w:val="00F67245"/>
    <w:rsid w:val="00F813BF"/>
    <w:rsid w:val="00F827DF"/>
    <w:rsid w:val="00F82F53"/>
    <w:rsid w:val="00F86FC1"/>
    <w:rsid w:val="00F90ECD"/>
    <w:rsid w:val="00F93F81"/>
    <w:rsid w:val="00F94E5C"/>
    <w:rsid w:val="00F955E8"/>
    <w:rsid w:val="00FA1927"/>
    <w:rsid w:val="00FA41DB"/>
    <w:rsid w:val="00FA79D2"/>
    <w:rsid w:val="00FB3134"/>
    <w:rsid w:val="00FB43AC"/>
    <w:rsid w:val="00FB492A"/>
    <w:rsid w:val="00FB5C24"/>
    <w:rsid w:val="00FC2C87"/>
    <w:rsid w:val="00FC3971"/>
    <w:rsid w:val="00FC5603"/>
    <w:rsid w:val="00FC6F0F"/>
    <w:rsid w:val="00FD02C2"/>
    <w:rsid w:val="00FD5592"/>
    <w:rsid w:val="00FD6B62"/>
    <w:rsid w:val="00FE05F4"/>
    <w:rsid w:val="00FE12C5"/>
    <w:rsid w:val="00FE1711"/>
    <w:rsid w:val="00FE2D39"/>
    <w:rsid w:val="00FE45D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662B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C118"/>
  <w15:docId w15:val="{985B26F7-C431-4109-A1AC-C57D8539D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02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104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6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32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692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182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86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cs.wcupa.edu/rkline/java/mvc-design.html" TargetMode="External"/><Relationship Id="rId18" Type="http://schemas.openxmlformats.org/officeDocument/2006/relationships/hyperlink" Target="https://www.tutorialspoint.com/design_pattern/strategy_pattern.ht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https://techterms.com/definition/mvc" TargetMode="External"/><Relationship Id="rId17" Type="http://schemas.openxmlformats.org/officeDocument/2006/relationships/hyperlink" Target="https://www.tutorialspoint.com/design_pattern/decorator_pattern.htm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4172/2165-7866.1000122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infoq.com/presentations/mobile-design-patterns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code.visualstudio.com/docs/java/java-webap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best-practice-software-engineering.ifs.tuwien.ac.at/patterns/mvc.html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5F6F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6</TotalTime>
  <Pages>8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5111</CharactersWithSpaces>
  <SharedDoc>false</SharedDoc>
  <HLinks>
    <vt:vector size="42" baseType="variant">
      <vt:variant>
        <vt:i4>5242962</vt:i4>
      </vt:variant>
      <vt:variant>
        <vt:i4>18</vt:i4>
      </vt:variant>
      <vt:variant>
        <vt:i4>0</vt:i4>
      </vt:variant>
      <vt:variant>
        <vt:i4>5</vt:i4>
      </vt:variant>
      <vt:variant>
        <vt:lpwstr>https://www.tutorialspoint.com/design_pattern/strategy_pattern.htm</vt:lpwstr>
      </vt:variant>
      <vt:variant>
        <vt:lpwstr/>
      </vt:variant>
      <vt:variant>
        <vt:i4>3473462</vt:i4>
      </vt:variant>
      <vt:variant>
        <vt:i4>15</vt:i4>
      </vt:variant>
      <vt:variant>
        <vt:i4>0</vt:i4>
      </vt:variant>
      <vt:variant>
        <vt:i4>5</vt:i4>
      </vt:variant>
      <vt:variant>
        <vt:lpwstr>https://www.tutorialspoint.com/design_pattern/decorator_pattern.htm</vt:lpwstr>
      </vt:variant>
      <vt:variant>
        <vt:lpwstr/>
      </vt:variant>
      <vt:variant>
        <vt:i4>524366</vt:i4>
      </vt:variant>
      <vt:variant>
        <vt:i4>12</vt:i4>
      </vt:variant>
      <vt:variant>
        <vt:i4>0</vt:i4>
      </vt:variant>
      <vt:variant>
        <vt:i4>5</vt:i4>
      </vt:variant>
      <vt:variant>
        <vt:lpwstr>https://doi.org/10.4172/2165-7866.1000122</vt:lpwstr>
      </vt:variant>
      <vt:variant>
        <vt:lpwstr/>
      </vt:variant>
      <vt:variant>
        <vt:i4>2818175</vt:i4>
      </vt:variant>
      <vt:variant>
        <vt:i4>9</vt:i4>
      </vt:variant>
      <vt:variant>
        <vt:i4>0</vt:i4>
      </vt:variant>
      <vt:variant>
        <vt:i4>5</vt:i4>
      </vt:variant>
      <vt:variant>
        <vt:lpwstr>https://www.infoq.com/presentations/mobile-design-patterns/</vt:lpwstr>
      </vt:variant>
      <vt:variant>
        <vt:lpwstr/>
      </vt:variant>
      <vt:variant>
        <vt:i4>393291</vt:i4>
      </vt:variant>
      <vt:variant>
        <vt:i4>6</vt:i4>
      </vt:variant>
      <vt:variant>
        <vt:i4>0</vt:i4>
      </vt:variant>
      <vt:variant>
        <vt:i4>5</vt:i4>
      </vt:variant>
      <vt:variant>
        <vt:lpwstr>http://best-practice-software-engineering.ifs.tuwien.ac.at/patterns/mvc.html</vt:lpwstr>
      </vt:variant>
      <vt:variant>
        <vt:lpwstr/>
      </vt:variant>
      <vt:variant>
        <vt:i4>6225939</vt:i4>
      </vt:variant>
      <vt:variant>
        <vt:i4>3</vt:i4>
      </vt:variant>
      <vt:variant>
        <vt:i4>0</vt:i4>
      </vt:variant>
      <vt:variant>
        <vt:i4>5</vt:i4>
      </vt:variant>
      <vt:variant>
        <vt:lpwstr>https://www.cs.wcupa.edu/rkline/java/mvc-design.html</vt:lpwstr>
      </vt:variant>
      <vt:variant>
        <vt:lpwstr/>
      </vt:variant>
      <vt:variant>
        <vt:i4>1441794</vt:i4>
      </vt:variant>
      <vt:variant>
        <vt:i4>0</vt:i4>
      </vt:variant>
      <vt:variant>
        <vt:i4>0</vt:i4>
      </vt:variant>
      <vt:variant>
        <vt:i4>5</vt:i4>
      </vt:variant>
      <vt:variant>
        <vt:lpwstr>https://techterms.com/definition/mv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z</dc:creator>
  <cp:keywords/>
  <cp:lastModifiedBy>david finger</cp:lastModifiedBy>
  <cp:revision>131</cp:revision>
  <cp:lastPrinted>2012-03-30T19:25:00Z</cp:lastPrinted>
  <dcterms:created xsi:type="dcterms:W3CDTF">2021-04-29T23:13:00Z</dcterms:created>
  <dcterms:modified xsi:type="dcterms:W3CDTF">2021-05-04T10:29:00Z</dcterms:modified>
</cp:coreProperties>
</file>